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F769BD2" w14:textId="77777777" w:rsidR="00FE61AC" w:rsidRPr="0006205B" w:rsidRDefault="00FE61AC" w:rsidP="00FE61AC">
      <w:pPr>
        <w:spacing w:after="0"/>
        <w:rPr>
          <w:b/>
          <w:sz w:val="20"/>
          <w:szCs w:val="20"/>
        </w:rPr>
      </w:pPr>
      <w:r w:rsidRPr="0006205B">
        <w:rPr>
          <w:b/>
          <w:sz w:val="20"/>
          <w:szCs w:val="20"/>
        </w:rPr>
        <w:t>Co</w:t>
      </w:r>
      <w:r>
        <w:rPr>
          <w:b/>
          <w:sz w:val="20"/>
          <w:szCs w:val="20"/>
        </w:rPr>
        <w:t>urse: CST8130_305</w:t>
      </w:r>
    </w:p>
    <w:p w14:paraId="0444BD88" w14:textId="77777777" w:rsidR="00FE61AC" w:rsidRPr="0006205B" w:rsidRDefault="00FE61AC" w:rsidP="00FE61AC">
      <w:pPr>
        <w:spacing w:after="0"/>
        <w:rPr>
          <w:b/>
          <w:sz w:val="20"/>
          <w:szCs w:val="20"/>
        </w:rPr>
      </w:pPr>
      <w:r w:rsidRPr="0006205B">
        <w:rPr>
          <w:b/>
          <w:sz w:val="20"/>
          <w:szCs w:val="20"/>
        </w:rPr>
        <w:t>Student: Andressa Machado</w:t>
      </w:r>
    </w:p>
    <w:p w14:paraId="5C27AFCB" w14:textId="77777777" w:rsidR="00FE61AC" w:rsidRDefault="00FE61AC" w:rsidP="00FE61AC">
      <w:pPr>
        <w:spacing w:after="0"/>
        <w:rPr>
          <w:b/>
          <w:sz w:val="20"/>
          <w:szCs w:val="20"/>
        </w:rPr>
      </w:pPr>
      <w:r w:rsidRPr="0006205B">
        <w:rPr>
          <w:b/>
          <w:sz w:val="20"/>
          <w:szCs w:val="20"/>
        </w:rPr>
        <w:t>Student number: 0409</w:t>
      </w:r>
      <w:r>
        <w:rPr>
          <w:b/>
          <w:sz w:val="20"/>
          <w:szCs w:val="20"/>
        </w:rPr>
        <w:t>23007</w:t>
      </w:r>
      <w:bookmarkStart w:id="0" w:name="_GoBack"/>
      <w:bookmarkEnd w:id="0"/>
    </w:p>
    <w:p w14:paraId="2220B9E0" w14:textId="77777777" w:rsidR="00FE61AC" w:rsidRDefault="00FE61AC">
      <w:pPr>
        <w:rPr>
          <w:b/>
          <w:sz w:val="36"/>
          <w:szCs w:val="36"/>
        </w:rPr>
      </w:pPr>
    </w:p>
    <w:p w14:paraId="02D2B47B" w14:textId="5C879AF8" w:rsidR="0006205B" w:rsidRPr="00FE61AC" w:rsidRDefault="00B70EBC" w:rsidP="00FE61AC">
      <w:pPr>
        <w:rPr>
          <w:b/>
          <w:sz w:val="36"/>
          <w:szCs w:val="36"/>
        </w:rPr>
      </w:pPr>
      <w:r w:rsidRPr="0006205B">
        <w:rPr>
          <w:b/>
          <w:sz w:val="36"/>
          <w:szCs w:val="36"/>
        </w:rPr>
        <w:t>CST8130 –</w:t>
      </w:r>
      <w:r w:rsidR="00CB2E78" w:rsidRPr="0006205B">
        <w:rPr>
          <w:b/>
          <w:sz w:val="36"/>
          <w:szCs w:val="36"/>
        </w:rPr>
        <w:t xml:space="preserve"> Assignment </w:t>
      </w:r>
      <w:r w:rsidR="00E346FF" w:rsidRPr="0006205B">
        <w:rPr>
          <w:b/>
          <w:sz w:val="36"/>
          <w:szCs w:val="36"/>
        </w:rPr>
        <w:t>4</w:t>
      </w:r>
      <w:r w:rsidRPr="0006205B">
        <w:rPr>
          <w:b/>
          <w:sz w:val="36"/>
          <w:szCs w:val="36"/>
        </w:rPr>
        <w:t xml:space="preserve"> Test Plan</w:t>
      </w:r>
      <w:r w:rsidR="000F7EB0" w:rsidRPr="0006205B">
        <w:rPr>
          <w:b/>
          <w:sz w:val="36"/>
          <w:szCs w:val="36"/>
        </w:rPr>
        <w:t xml:space="preserve"> </w:t>
      </w:r>
      <w:r w:rsidR="0094325B" w:rsidRPr="00FE61AC">
        <w:rPr>
          <w:sz w:val="36"/>
          <w:szCs w:val="36"/>
        </w:rPr>
        <w:t>(</w:t>
      </w:r>
      <w:r w:rsidR="0094325B" w:rsidRPr="0006205B">
        <w:rPr>
          <w:sz w:val="36"/>
          <w:szCs w:val="36"/>
        </w:rPr>
        <w:t>Using file: Packets.txt)</w:t>
      </w:r>
    </w:p>
    <w:p w14:paraId="0601BB7B" w14:textId="48850F08" w:rsidR="003B2569" w:rsidRDefault="003B2569" w:rsidP="001201CC">
      <w:pPr>
        <w:rPr>
          <w:b/>
          <w:sz w:val="20"/>
          <w:szCs w:val="20"/>
          <w:lang w:val="en-CA"/>
        </w:rPr>
      </w:pPr>
    </w:p>
    <w:tbl>
      <w:tblPr>
        <w:tblStyle w:val="TableGrid"/>
        <w:tblW w:w="11340" w:type="dxa"/>
        <w:tblInd w:w="-275" w:type="dxa"/>
        <w:tblLook w:val="04A0" w:firstRow="1" w:lastRow="0" w:firstColumn="1" w:lastColumn="0" w:noHBand="0" w:noVBand="1"/>
      </w:tblPr>
      <w:tblGrid>
        <w:gridCol w:w="3247"/>
        <w:gridCol w:w="3402"/>
        <w:gridCol w:w="4691"/>
      </w:tblGrid>
      <w:tr w:rsidR="00E346FF" w:rsidRPr="00107EA2" w14:paraId="276AC464" w14:textId="77777777" w:rsidTr="00FE61AC">
        <w:tc>
          <w:tcPr>
            <w:tcW w:w="3247" w:type="dxa"/>
            <w:shd w:val="clear" w:color="auto" w:fill="8496B0" w:themeFill="text2" w:themeFillTint="99"/>
          </w:tcPr>
          <w:p w14:paraId="4BDC8C8A" w14:textId="77777777" w:rsidR="00E346FF" w:rsidRPr="00107EA2" w:rsidRDefault="00E346FF" w:rsidP="00A1303B">
            <w:pPr>
              <w:rPr>
                <w:b/>
                <w:sz w:val="20"/>
                <w:szCs w:val="20"/>
              </w:rPr>
            </w:pPr>
            <w:r w:rsidRPr="00107EA2">
              <w:rPr>
                <w:b/>
                <w:sz w:val="20"/>
                <w:szCs w:val="20"/>
              </w:rPr>
              <w:t>Condition</w:t>
            </w:r>
          </w:p>
        </w:tc>
        <w:tc>
          <w:tcPr>
            <w:tcW w:w="3402" w:type="dxa"/>
            <w:shd w:val="clear" w:color="auto" w:fill="ACB9CA" w:themeFill="text2" w:themeFillTint="66"/>
          </w:tcPr>
          <w:p w14:paraId="67087727" w14:textId="77777777" w:rsidR="00E346FF" w:rsidRPr="00107EA2" w:rsidRDefault="00E346FF" w:rsidP="00A1303B">
            <w:pPr>
              <w:rPr>
                <w:b/>
                <w:sz w:val="20"/>
                <w:szCs w:val="20"/>
              </w:rPr>
            </w:pPr>
            <w:r w:rsidRPr="00107EA2">
              <w:rPr>
                <w:b/>
                <w:sz w:val="20"/>
                <w:szCs w:val="20"/>
              </w:rPr>
              <w:t>Input</w:t>
            </w:r>
          </w:p>
        </w:tc>
        <w:tc>
          <w:tcPr>
            <w:tcW w:w="4691" w:type="dxa"/>
            <w:shd w:val="clear" w:color="auto" w:fill="D5DCE4" w:themeFill="text2" w:themeFillTint="33"/>
          </w:tcPr>
          <w:p w14:paraId="4ACFF805" w14:textId="77777777" w:rsidR="00E346FF" w:rsidRPr="00107EA2" w:rsidRDefault="00E346FF" w:rsidP="00A1303B">
            <w:pPr>
              <w:rPr>
                <w:b/>
                <w:sz w:val="20"/>
                <w:szCs w:val="20"/>
              </w:rPr>
            </w:pPr>
            <w:r w:rsidRPr="00107EA2">
              <w:rPr>
                <w:b/>
                <w:sz w:val="20"/>
                <w:szCs w:val="20"/>
              </w:rPr>
              <w:t>Result</w:t>
            </w:r>
          </w:p>
        </w:tc>
      </w:tr>
      <w:tr w:rsidR="00E346FF" w14:paraId="51A72438" w14:textId="77777777" w:rsidTr="003B2569">
        <w:tc>
          <w:tcPr>
            <w:tcW w:w="3247" w:type="dxa"/>
          </w:tcPr>
          <w:p w14:paraId="5A34F5A5" w14:textId="3F518B43" w:rsidR="00E346FF" w:rsidRDefault="00F9411F" w:rsidP="00A1303B">
            <w:pPr>
              <w:rPr>
                <w:sz w:val="20"/>
                <w:szCs w:val="20"/>
              </w:rPr>
            </w:pPr>
            <w:r w:rsidRPr="00F9411F">
              <w:rPr>
                <w:sz w:val="20"/>
                <w:szCs w:val="20"/>
              </w:rPr>
              <w:t>Good case scenario. Addresses a</w:t>
            </w:r>
            <w:r>
              <w:rPr>
                <w:sz w:val="20"/>
                <w:szCs w:val="20"/>
              </w:rPr>
              <w:t>re valid as well the port</w:t>
            </w:r>
            <w:r w:rsidR="00FE61AC">
              <w:rPr>
                <w:sz w:val="20"/>
                <w:szCs w:val="20"/>
              </w:rPr>
              <w:t>, and the index is null.</w:t>
            </w:r>
          </w:p>
          <w:p w14:paraId="45FCEB5F" w14:textId="3BCD9E0C" w:rsidR="00F9411F" w:rsidRPr="00F9411F" w:rsidRDefault="00F9411F" w:rsidP="00A1303B">
            <w:pPr>
              <w:rPr>
                <w:sz w:val="20"/>
                <w:szCs w:val="20"/>
              </w:rPr>
            </w:pPr>
          </w:p>
        </w:tc>
        <w:tc>
          <w:tcPr>
            <w:tcW w:w="3402" w:type="dxa"/>
          </w:tcPr>
          <w:p w14:paraId="12DE7A73" w14:textId="6E0E9E6D" w:rsidR="00E346FF" w:rsidRDefault="00E346FF" w:rsidP="00A1303B">
            <w:pPr>
              <w:rPr>
                <w:sz w:val="20"/>
                <w:szCs w:val="20"/>
              </w:rPr>
            </w:pPr>
            <w:r w:rsidRPr="00E346FF">
              <w:rPr>
                <w:sz w:val="20"/>
                <w:szCs w:val="20"/>
              </w:rPr>
              <w:t>p 233 197 123 170 24 154 255 38 222 24 e0</w:t>
            </w:r>
          </w:p>
        </w:tc>
        <w:tc>
          <w:tcPr>
            <w:tcW w:w="4691" w:type="dxa"/>
          </w:tcPr>
          <w:p w14:paraId="5803BABC" w14:textId="77777777" w:rsidR="00F9411F" w:rsidRPr="00F9411F" w:rsidRDefault="00F9411F" w:rsidP="00F9411F">
            <w:pPr>
              <w:rPr>
                <w:sz w:val="20"/>
                <w:szCs w:val="20"/>
              </w:rPr>
            </w:pPr>
            <w:r w:rsidRPr="00F9411F">
              <w:rPr>
                <w:sz w:val="20"/>
                <w:szCs w:val="20"/>
              </w:rPr>
              <w:t>Adding entry to routing table 233.197.123.0\24</w:t>
            </w:r>
          </w:p>
          <w:p w14:paraId="1745267B" w14:textId="77777777" w:rsidR="00E346FF" w:rsidRDefault="00F9411F" w:rsidP="00F9411F">
            <w:pPr>
              <w:rPr>
                <w:sz w:val="20"/>
                <w:szCs w:val="20"/>
              </w:rPr>
            </w:pPr>
            <w:r w:rsidRPr="00F9411F">
              <w:rPr>
                <w:sz w:val="20"/>
                <w:szCs w:val="20"/>
              </w:rPr>
              <w:t>Entry at index [53]: 233.197.123.0\24 Port: e0</w:t>
            </w:r>
          </w:p>
          <w:p w14:paraId="7DFC4319" w14:textId="3133475A" w:rsidR="00F9411F" w:rsidRDefault="00F9411F" w:rsidP="00F9411F">
            <w:pPr>
              <w:rPr>
                <w:sz w:val="20"/>
                <w:szCs w:val="20"/>
              </w:rPr>
            </w:pPr>
          </w:p>
        </w:tc>
      </w:tr>
      <w:tr w:rsidR="00E346FF" w14:paraId="4AECCEE6" w14:textId="77777777" w:rsidTr="003B2569">
        <w:tc>
          <w:tcPr>
            <w:tcW w:w="3247" w:type="dxa"/>
          </w:tcPr>
          <w:p w14:paraId="14256837" w14:textId="6A18ECA2" w:rsidR="00F9411F" w:rsidRDefault="00FE61AC" w:rsidP="00FE61A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dding duplicate ( Entry is already in the table)</w:t>
            </w:r>
          </w:p>
        </w:tc>
        <w:tc>
          <w:tcPr>
            <w:tcW w:w="3402" w:type="dxa"/>
          </w:tcPr>
          <w:p w14:paraId="318DE811" w14:textId="77777777" w:rsidR="00FE61AC" w:rsidRPr="00FE61AC" w:rsidRDefault="00FE61AC" w:rsidP="00FE61AC">
            <w:pPr>
              <w:rPr>
                <w:sz w:val="20"/>
                <w:szCs w:val="20"/>
              </w:rPr>
            </w:pPr>
            <w:r w:rsidRPr="00FE61AC">
              <w:rPr>
                <w:sz w:val="20"/>
                <w:szCs w:val="20"/>
              </w:rPr>
              <w:t>p 173 114 13 173 24 230 156 71 14 24   e0</w:t>
            </w:r>
          </w:p>
          <w:p w14:paraId="7A1BC0B9" w14:textId="36965BFB" w:rsidR="00E346FF" w:rsidRPr="00752D01" w:rsidRDefault="00E346FF" w:rsidP="00A1303B">
            <w:pPr>
              <w:rPr>
                <w:sz w:val="20"/>
                <w:szCs w:val="20"/>
              </w:rPr>
            </w:pPr>
          </w:p>
        </w:tc>
        <w:tc>
          <w:tcPr>
            <w:tcW w:w="4691" w:type="dxa"/>
          </w:tcPr>
          <w:p w14:paraId="643A7B12" w14:textId="77777777" w:rsidR="00FE61AC" w:rsidRPr="00FE61AC" w:rsidRDefault="00FE61AC" w:rsidP="00FE61AC">
            <w:pPr>
              <w:rPr>
                <w:sz w:val="20"/>
                <w:szCs w:val="20"/>
              </w:rPr>
            </w:pPr>
            <w:r w:rsidRPr="00FE61AC">
              <w:rPr>
                <w:sz w:val="20"/>
                <w:szCs w:val="20"/>
              </w:rPr>
              <w:t>Routing table entry not found.</w:t>
            </w:r>
          </w:p>
          <w:p w14:paraId="329054EE" w14:textId="77777777" w:rsidR="00FE61AC" w:rsidRPr="00FE61AC" w:rsidRDefault="00FE61AC" w:rsidP="00FE61AC">
            <w:pPr>
              <w:rPr>
                <w:sz w:val="20"/>
                <w:szCs w:val="20"/>
              </w:rPr>
            </w:pPr>
            <w:r w:rsidRPr="00FE61AC">
              <w:rPr>
                <w:sz w:val="20"/>
                <w:szCs w:val="20"/>
              </w:rPr>
              <w:t>Adding entry to routing table 173.114.13.0\24</w:t>
            </w:r>
          </w:p>
          <w:p w14:paraId="6616FDCF" w14:textId="77777777" w:rsidR="00FE61AC" w:rsidRPr="00FE61AC" w:rsidRDefault="00FE61AC" w:rsidP="00FE61AC">
            <w:pPr>
              <w:rPr>
                <w:sz w:val="20"/>
                <w:szCs w:val="20"/>
              </w:rPr>
            </w:pPr>
            <w:r w:rsidRPr="00FE61AC">
              <w:rPr>
                <w:sz w:val="20"/>
                <w:szCs w:val="20"/>
              </w:rPr>
              <w:t>Entry at index [0]: 173.114.13.0\24 Port: e0</w:t>
            </w:r>
          </w:p>
          <w:p w14:paraId="78D7B0B7" w14:textId="77777777" w:rsidR="00F9411F" w:rsidRDefault="00FE61AC" w:rsidP="00FE61AC">
            <w:pPr>
              <w:rPr>
                <w:sz w:val="20"/>
                <w:szCs w:val="20"/>
              </w:rPr>
            </w:pPr>
            <w:r w:rsidRPr="00FE61AC">
              <w:rPr>
                <w:sz w:val="20"/>
                <w:szCs w:val="20"/>
              </w:rPr>
              <w:t>Entry is already in the routing table 173.114.13.0\24</w:t>
            </w:r>
          </w:p>
          <w:p w14:paraId="78F7866C" w14:textId="62FC01A3" w:rsidR="00FE61AC" w:rsidRDefault="00FE61AC" w:rsidP="00FE61AC">
            <w:pPr>
              <w:rPr>
                <w:sz w:val="20"/>
                <w:szCs w:val="20"/>
              </w:rPr>
            </w:pPr>
          </w:p>
        </w:tc>
      </w:tr>
      <w:tr w:rsidR="00E346FF" w:rsidRPr="002F2CFD" w14:paraId="58EA7C89" w14:textId="77777777" w:rsidTr="003B2569">
        <w:tc>
          <w:tcPr>
            <w:tcW w:w="3247" w:type="dxa"/>
          </w:tcPr>
          <w:p w14:paraId="728DA7C6" w14:textId="57EA6440" w:rsidR="00F9411F" w:rsidRDefault="00F9411F" w:rsidP="00F9411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dding a new </w:t>
            </w:r>
            <w:proofErr w:type="spellStart"/>
            <w:r>
              <w:rPr>
                <w:sz w:val="20"/>
                <w:szCs w:val="20"/>
              </w:rPr>
              <w:t>RoutingTableEntry</w:t>
            </w:r>
            <w:proofErr w:type="spellEnd"/>
            <w:r>
              <w:rPr>
                <w:sz w:val="20"/>
                <w:szCs w:val="20"/>
              </w:rPr>
              <w:t xml:space="preserve"> object with collision (hash calculation generates same index for two different addresses).  </w:t>
            </w:r>
          </w:p>
          <w:p w14:paraId="79CA3C85" w14:textId="0651288F" w:rsidR="00E346FF" w:rsidRDefault="00E346FF" w:rsidP="00A1303B">
            <w:pPr>
              <w:rPr>
                <w:sz w:val="20"/>
                <w:szCs w:val="20"/>
              </w:rPr>
            </w:pPr>
          </w:p>
        </w:tc>
        <w:tc>
          <w:tcPr>
            <w:tcW w:w="3402" w:type="dxa"/>
          </w:tcPr>
          <w:p w14:paraId="4E725FE8" w14:textId="77777777" w:rsidR="007B3297" w:rsidRDefault="007B3297" w:rsidP="007B3297">
            <w:pPr>
              <w:rPr>
                <w:sz w:val="20"/>
                <w:szCs w:val="20"/>
              </w:rPr>
            </w:pPr>
            <w:r w:rsidRPr="007B3297">
              <w:rPr>
                <w:sz w:val="20"/>
                <w:szCs w:val="20"/>
              </w:rPr>
              <w:t>p 210 96 34 201 24 127 8 92 193 24   x0</w:t>
            </w:r>
          </w:p>
          <w:p w14:paraId="198C15CC" w14:textId="0DECBF45" w:rsidR="007B3297" w:rsidRPr="007B3297" w:rsidRDefault="007B3297" w:rsidP="007B3297">
            <w:pPr>
              <w:rPr>
                <w:sz w:val="20"/>
                <w:szCs w:val="20"/>
              </w:rPr>
            </w:pPr>
            <w:r w:rsidRPr="007B3297">
              <w:rPr>
                <w:sz w:val="20"/>
                <w:szCs w:val="20"/>
              </w:rPr>
              <w:br/>
              <w:t>p 255 158 27 198 24 206 72 26 26 24   e20</w:t>
            </w:r>
          </w:p>
          <w:p w14:paraId="5E80BAE4" w14:textId="5B3A8D00" w:rsidR="006C765C" w:rsidRPr="009D5948" w:rsidRDefault="006C765C" w:rsidP="00A1303B">
            <w:pPr>
              <w:rPr>
                <w:sz w:val="20"/>
                <w:szCs w:val="20"/>
              </w:rPr>
            </w:pPr>
          </w:p>
        </w:tc>
        <w:tc>
          <w:tcPr>
            <w:tcW w:w="4691" w:type="dxa"/>
          </w:tcPr>
          <w:p w14:paraId="14A9B447" w14:textId="77777777" w:rsidR="007B3297" w:rsidRPr="007B3297" w:rsidRDefault="007B3297" w:rsidP="007B3297">
            <w:pPr>
              <w:rPr>
                <w:sz w:val="20"/>
                <w:szCs w:val="20"/>
                <w:lang w:val="en-CA"/>
              </w:rPr>
            </w:pPr>
            <w:r w:rsidRPr="007B3297">
              <w:rPr>
                <w:sz w:val="20"/>
                <w:szCs w:val="20"/>
                <w:lang w:val="en-CA"/>
              </w:rPr>
              <w:t>Adding entry to routing table 210.96.34.0\24</w:t>
            </w:r>
          </w:p>
          <w:p w14:paraId="4D75CFA6" w14:textId="77777777" w:rsidR="007B3297" w:rsidRDefault="007B3297" w:rsidP="007B3297">
            <w:pPr>
              <w:rPr>
                <w:sz w:val="20"/>
                <w:szCs w:val="20"/>
                <w:lang w:val="en-CA"/>
              </w:rPr>
            </w:pPr>
            <w:r w:rsidRPr="007B3297">
              <w:rPr>
                <w:sz w:val="20"/>
                <w:szCs w:val="20"/>
                <w:lang w:val="en-CA"/>
              </w:rPr>
              <w:t>Entry at index [40]: 210.96.34.0\24 Port: x0</w:t>
            </w:r>
          </w:p>
          <w:p w14:paraId="3BABF490" w14:textId="77777777" w:rsidR="007B3297" w:rsidRPr="007B3297" w:rsidRDefault="007B3297" w:rsidP="007B3297">
            <w:pPr>
              <w:rPr>
                <w:sz w:val="20"/>
                <w:szCs w:val="20"/>
                <w:lang w:val="en-CA"/>
              </w:rPr>
            </w:pPr>
          </w:p>
          <w:p w14:paraId="4ED2094F" w14:textId="77777777" w:rsidR="007B3297" w:rsidRPr="007B3297" w:rsidRDefault="007B3297" w:rsidP="007B3297">
            <w:pPr>
              <w:rPr>
                <w:sz w:val="20"/>
                <w:szCs w:val="20"/>
                <w:lang w:val="en-CA"/>
              </w:rPr>
            </w:pPr>
            <w:r w:rsidRPr="007B3297">
              <w:rPr>
                <w:sz w:val="20"/>
                <w:szCs w:val="20"/>
                <w:lang w:val="en-CA"/>
              </w:rPr>
              <w:t>Adding entry to routing table 255.158.27.0\24</w:t>
            </w:r>
          </w:p>
          <w:p w14:paraId="3EBC4D33" w14:textId="6ABC0319" w:rsidR="006C765C" w:rsidRPr="00E346FF" w:rsidRDefault="007B3297" w:rsidP="007B3297">
            <w:pPr>
              <w:rPr>
                <w:sz w:val="20"/>
                <w:szCs w:val="20"/>
                <w:lang w:val="en-CA"/>
              </w:rPr>
            </w:pPr>
            <w:r w:rsidRPr="007B3297">
              <w:rPr>
                <w:sz w:val="20"/>
                <w:szCs w:val="20"/>
                <w:lang w:val="en-CA"/>
              </w:rPr>
              <w:t>Entry at index [41]: 255.158.27.0\24 Port: e20</w:t>
            </w:r>
          </w:p>
        </w:tc>
      </w:tr>
      <w:tr w:rsidR="00DF797C" w:rsidRPr="002F2CFD" w14:paraId="51D6260E" w14:textId="77777777" w:rsidTr="003B2569">
        <w:tc>
          <w:tcPr>
            <w:tcW w:w="3247" w:type="dxa"/>
          </w:tcPr>
          <w:p w14:paraId="2B0029D1" w14:textId="106BA49B" w:rsidR="00DF797C" w:rsidRDefault="00DF797C" w:rsidP="00DF797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dding a new </w:t>
            </w:r>
            <w:proofErr w:type="spellStart"/>
            <w:r>
              <w:rPr>
                <w:sz w:val="20"/>
                <w:szCs w:val="20"/>
              </w:rPr>
              <w:t>RoutingTableEntry</w:t>
            </w:r>
            <w:proofErr w:type="spellEnd"/>
            <w:r>
              <w:rPr>
                <w:sz w:val="20"/>
                <w:szCs w:val="20"/>
              </w:rPr>
              <w:t xml:space="preserve"> object with collision (hash calculation generates same index for two different addresses)</w:t>
            </w:r>
            <w:r>
              <w:rPr>
                <w:sz w:val="20"/>
                <w:szCs w:val="20"/>
              </w:rPr>
              <w:t xml:space="preserve"> at the end of the array.</w:t>
            </w:r>
          </w:p>
          <w:p w14:paraId="4291707F" w14:textId="77777777" w:rsidR="00DF797C" w:rsidRDefault="00DF797C" w:rsidP="00F9411F">
            <w:pPr>
              <w:rPr>
                <w:sz w:val="20"/>
                <w:szCs w:val="20"/>
              </w:rPr>
            </w:pPr>
          </w:p>
        </w:tc>
        <w:tc>
          <w:tcPr>
            <w:tcW w:w="3402" w:type="dxa"/>
          </w:tcPr>
          <w:p w14:paraId="78C96954" w14:textId="77777777" w:rsidR="0000497E" w:rsidRDefault="0000497E" w:rsidP="0000497E">
            <w:pPr>
              <w:rPr>
                <w:sz w:val="20"/>
                <w:szCs w:val="20"/>
              </w:rPr>
            </w:pPr>
            <w:r w:rsidRPr="0000497E">
              <w:rPr>
                <w:sz w:val="20"/>
                <w:szCs w:val="20"/>
              </w:rPr>
              <w:t>p 157 87 55 157 24 203 212 235 66 24 e0</w:t>
            </w:r>
          </w:p>
          <w:p w14:paraId="30A4BAAC" w14:textId="45701B05" w:rsidR="0000497E" w:rsidRPr="0000497E" w:rsidRDefault="0000497E" w:rsidP="0000497E">
            <w:pPr>
              <w:rPr>
                <w:sz w:val="20"/>
                <w:szCs w:val="20"/>
              </w:rPr>
            </w:pPr>
            <w:r w:rsidRPr="0000497E">
              <w:rPr>
                <w:sz w:val="20"/>
                <w:szCs w:val="20"/>
              </w:rPr>
              <w:br/>
              <w:t>p 192 172 35 1 24 203 212 235 66 21 e1</w:t>
            </w:r>
          </w:p>
          <w:p w14:paraId="6095920D" w14:textId="77777777" w:rsidR="00DF797C" w:rsidRPr="003B2569" w:rsidRDefault="00DF797C" w:rsidP="003B2569">
            <w:pPr>
              <w:rPr>
                <w:sz w:val="20"/>
                <w:szCs w:val="20"/>
              </w:rPr>
            </w:pPr>
          </w:p>
        </w:tc>
        <w:tc>
          <w:tcPr>
            <w:tcW w:w="4691" w:type="dxa"/>
          </w:tcPr>
          <w:p w14:paraId="19A4B2F3" w14:textId="77777777" w:rsidR="0000497E" w:rsidRPr="0000497E" w:rsidRDefault="0000497E" w:rsidP="0000497E">
            <w:pPr>
              <w:rPr>
                <w:sz w:val="20"/>
                <w:szCs w:val="20"/>
                <w:lang w:val="en-CA"/>
              </w:rPr>
            </w:pPr>
            <w:r w:rsidRPr="0000497E">
              <w:rPr>
                <w:sz w:val="20"/>
                <w:szCs w:val="20"/>
                <w:lang w:val="en-CA"/>
              </w:rPr>
              <w:t>Adding entry to routing table 157.87.55.0\24</w:t>
            </w:r>
          </w:p>
          <w:p w14:paraId="5E71CA73" w14:textId="394331AC" w:rsidR="0000497E" w:rsidRDefault="0000497E" w:rsidP="0000497E">
            <w:pPr>
              <w:rPr>
                <w:sz w:val="20"/>
                <w:szCs w:val="20"/>
                <w:lang w:val="en-CA"/>
              </w:rPr>
            </w:pPr>
            <w:r w:rsidRPr="0000497E">
              <w:rPr>
                <w:sz w:val="20"/>
                <w:szCs w:val="20"/>
                <w:lang w:val="en-CA"/>
              </w:rPr>
              <w:t>Entry at index [99]: 157.87.55.0\24 Port: e0</w:t>
            </w:r>
          </w:p>
          <w:p w14:paraId="61D5538C" w14:textId="77777777" w:rsidR="0000497E" w:rsidRPr="0000497E" w:rsidRDefault="0000497E" w:rsidP="0000497E">
            <w:pPr>
              <w:rPr>
                <w:sz w:val="20"/>
                <w:szCs w:val="20"/>
                <w:lang w:val="en-CA"/>
              </w:rPr>
            </w:pPr>
          </w:p>
          <w:p w14:paraId="4E708421" w14:textId="77777777" w:rsidR="0000497E" w:rsidRPr="0000497E" w:rsidRDefault="0000497E" w:rsidP="0000497E">
            <w:pPr>
              <w:rPr>
                <w:sz w:val="20"/>
                <w:szCs w:val="20"/>
                <w:lang w:val="en-CA"/>
              </w:rPr>
            </w:pPr>
            <w:r w:rsidRPr="0000497E">
              <w:rPr>
                <w:sz w:val="20"/>
                <w:szCs w:val="20"/>
                <w:lang w:val="en-CA"/>
              </w:rPr>
              <w:t>Adding entry to routing table 192.172.35.0\24</w:t>
            </w:r>
          </w:p>
          <w:p w14:paraId="6510D55C" w14:textId="4D89C479" w:rsidR="00DF797C" w:rsidRPr="003B2569" w:rsidRDefault="0000497E" w:rsidP="0000497E">
            <w:pPr>
              <w:rPr>
                <w:sz w:val="20"/>
                <w:szCs w:val="20"/>
                <w:lang w:val="en-CA"/>
              </w:rPr>
            </w:pPr>
            <w:r w:rsidRPr="0000497E">
              <w:rPr>
                <w:sz w:val="20"/>
                <w:szCs w:val="20"/>
                <w:lang w:val="en-CA"/>
              </w:rPr>
              <w:t>Entry at index [0]: 192.172.35.0\24 Port: e1</w:t>
            </w:r>
          </w:p>
        </w:tc>
      </w:tr>
      <w:tr w:rsidR="00C73A62" w:rsidRPr="002F2CFD" w14:paraId="128851CE" w14:textId="77777777" w:rsidTr="003B2569">
        <w:tc>
          <w:tcPr>
            <w:tcW w:w="3247" w:type="dxa"/>
          </w:tcPr>
          <w:p w14:paraId="11B26EA2" w14:textId="63267E34" w:rsidR="00C73A62" w:rsidRDefault="00C73A62" w:rsidP="00C73A6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dding a new </w:t>
            </w:r>
            <w:proofErr w:type="spellStart"/>
            <w:r>
              <w:rPr>
                <w:sz w:val="20"/>
                <w:szCs w:val="20"/>
              </w:rPr>
              <w:t>RoutingTableEntry</w:t>
            </w:r>
            <w:proofErr w:type="spellEnd"/>
            <w:r>
              <w:rPr>
                <w:sz w:val="20"/>
                <w:szCs w:val="20"/>
              </w:rPr>
              <w:t xml:space="preserve"> object with collision (hash calculation generates same index for two different addresses) at the </w:t>
            </w:r>
            <w:r w:rsidR="0087363A">
              <w:rPr>
                <w:sz w:val="20"/>
                <w:szCs w:val="20"/>
              </w:rPr>
              <w:t>beginning</w:t>
            </w:r>
            <w:r>
              <w:rPr>
                <w:sz w:val="20"/>
                <w:szCs w:val="20"/>
              </w:rPr>
              <w:t xml:space="preserve"> of the array.</w:t>
            </w:r>
          </w:p>
          <w:p w14:paraId="52160E53" w14:textId="77777777" w:rsidR="00C73A62" w:rsidRDefault="00C73A62" w:rsidP="00DF797C">
            <w:pPr>
              <w:rPr>
                <w:sz w:val="20"/>
                <w:szCs w:val="20"/>
              </w:rPr>
            </w:pPr>
          </w:p>
        </w:tc>
        <w:tc>
          <w:tcPr>
            <w:tcW w:w="3402" w:type="dxa"/>
          </w:tcPr>
          <w:p w14:paraId="19EC7A3D" w14:textId="77777777" w:rsidR="0087363A" w:rsidRDefault="0087363A" w:rsidP="0087363A">
            <w:pPr>
              <w:rPr>
                <w:sz w:val="20"/>
                <w:szCs w:val="20"/>
              </w:rPr>
            </w:pPr>
            <w:r w:rsidRPr="0087363A">
              <w:rPr>
                <w:sz w:val="20"/>
                <w:szCs w:val="20"/>
              </w:rPr>
              <w:t>p 173 114 13 173 24 230 156 71 14 24   e0</w:t>
            </w:r>
          </w:p>
          <w:p w14:paraId="52DA99DA" w14:textId="52F847EF" w:rsidR="0087363A" w:rsidRPr="0087363A" w:rsidRDefault="0087363A" w:rsidP="0087363A">
            <w:pPr>
              <w:rPr>
                <w:sz w:val="20"/>
                <w:szCs w:val="20"/>
              </w:rPr>
            </w:pPr>
            <w:r w:rsidRPr="0087363A">
              <w:rPr>
                <w:sz w:val="20"/>
                <w:szCs w:val="20"/>
              </w:rPr>
              <w:br/>
              <w:t>p 192 128 80 12 24 230 130 71 14 24   e0</w:t>
            </w:r>
          </w:p>
          <w:p w14:paraId="333079B1" w14:textId="77777777" w:rsidR="00C73A62" w:rsidRPr="00DF797C" w:rsidRDefault="00C73A62" w:rsidP="00DF797C">
            <w:pPr>
              <w:rPr>
                <w:sz w:val="20"/>
                <w:szCs w:val="20"/>
              </w:rPr>
            </w:pPr>
          </w:p>
        </w:tc>
        <w:tc>
          <w:tcPr>
            <w:tcW w:w="4691" w:type="dxa"/>
          </w:tcPr>
          <w:p w14:paraId="5F9762E7" w14:textId="77777777" w:rsidR="0087363A" w:rsidRPr="0087363A" w:rsidRDefault="0087363A" w:rsidP="0087363A">
            <w:pPr>
              <w:rPr>
                <w:sz w:val="20"/>
                <w:szCs w:val="20"/>
                <w:lang w:val="en-CA"/>
              </w:rPr>
            </w:pPr>
            <w:r w:rsidRPr="0087363A">
              <w:rPr>
                <w:sz w:val="20"/>
                <w:szCs w:val="20"/>
                <w:lang w:val="en-CA"/>
              </w:rPr>
              <w:t>Adding entry to routing table 173.114.13.0\24</w:t>
            </w:r>
          </w:p>
          <w:p w14:paraId="4DBA1235" w14:textId="77777777" w:rsidR="0087363A" w:rsidRDefault="0087363A" w:rsidP="0087363A">
            <w:pPr>
              <w:rPr>
                <w:sz w:val="20"/>
                <w:szCs w:val="20"/>
                <w:lang w:val="en-CA"/>
              </w:rPr>
            </w:pPr>
            <w:r w:rsidRPr="0087363A">
              <w:rPr>
                <w:sz w:val="20"/>
                <w:szCs w:val="20"/>
                <w:lang w:val="en-CA"/>
              </w:rPr>
              <w:t>Entry at index [0]: 173.114.13.0\24 Port: e0</w:t>
            </w:r>
          </w:p>
          <w:p w14:paraId="7659505F" w14:textId="77777777" w:rsidR="0087363A" w:rsidRPr="0087363A" w:rsidRDefault="0087363A" w:rsidP="0087363A">
            <w:pPr>
              <w:rPr>
                <w:sz w:val="20"/>
                <w:szCs w:val="20"/>
                <w:lang w:val="en-CA"/>
              </w:rPr>
            </w:pPr>
          </w:p>
          <w:p w14:paraId="5B6D3389" w14:textId="77777777" w:rsidR="0087363A" w:rsidRPr="0087363A" w:rsidRDefault="0087363A" w:rsidP="0087363A">
            <w:pPr>
              <w:rPr>
                <w:sz w:val="20"/>
                <w:szCs w:val="20"/>
                <w:lang w:val="en-CA"/>
              </w:rPr>
            </w:pPr>
            <w:r w:rsidRPr="0087363A">
              <w:rPr>
                <w:sz w:val="20"/>
                <w:szCs w:val="20"/>
                <w:lang w:val="en-CA"/>
              </w:rPr>
              <w:t>Adding entry to routing table 192.128.80.0\24</w:t>
            </w:r>
          </w:p>
          <w:p w14:paraId="3595BB69" w14:textId="77777777" w:rsidR="00C73A62" w:rsidRDefault="0087363A" w:rsidP="0087363A">
            <w:pPr>
              <w:rPr>
                <w:sz w:val="20"/>
                <w:szCs w:val="20"/>
                <w:lang w:val="en-CA"/>
              </w:rPr>
            </w:pPr>
            <w:r w:rsidRPr="0087363A">
              <w:rPr>
                <w:sz w:val="20"/>
                <w:szCs w:val="20"/>
                <w:lang w:val="en-CA"/>
              </w:rPr>
              <w:t>Entry at index [1]: 192.128.80.0\24 Port: e0</w:t>
            </w:r>
          </w:p>
          <w:p w14:paraId="65B95896" w14:textId="4C437C5E" w:rsidR="00FE61AC" w:rsidRPr="003B2569" w:rsidRDefault="00FE61AC" w:rsidP="0087363A">
            <w:pPr>
              <w:rPr>
                <w:sz w:val="20"/>
                <w:szCs w:val="20"/>
                <w:lang w:val="en-CA"/>
              </w:rPr>
            </w:pPr>
            <w:r>
              <w:rPr>
                <w:sz w:val="20"/>
                <w:szCs w:val="20"/>
                <w:lang w:val="en-CA"/>
              </w:rPr>
              <w:t>.</w:t>
            </w:r>
          </w:p>
        </w:tc>
      </w:tr>
      <w:tr w:rsidR="006C765C" w:rsidRPr="002F2CFD" w14:paraId="1ECFEA38" w14:textId="77777777" w:rsidTr="003B2569">
        <w:tc>
          <w:tcPr>
            <w:tcW w:w="3247" w:type="dxa"/>
          </w:tcPr>
          <w:p w14:paraId="7786C78A" w14:textId="120B7CD3" w:rsidR="006C765C" w:rsidRDefault="00300C81" w:rsidP="00A1303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ntry is already in Routing Table</w:t>
            </w:r>
          </w:p>
        </w:tc>
        <w:tc>
          <w:tcPr>
            <w:tcW w:w="3402" w:type="dxa"/>
          </w:tcPr>
          <w:p w14:paraId="45A00C14" w14:textId="77777777" w:rsidR="006C765C" w:rsidRDefault="00D33812" w:rsidP="00A1303B">
            <w:pPr>
              <w:rPr>
                <w:sz w:val="20"/>
                <w:szCs w:val="20"/>
              </w:rPr>
            </w:pPr>
            <w:r w:rsidRPr="00D33812">
              <w:rPr>
                <w:sz w:val="20"/>
                <w:szCs w:val="20"/>
              </w:rPr>
              <w:t>p 181 168 117 79 24 111 183 216 186 24   e4</w:t>
            </w:r>
          </w:p>
          <w:p w14:paraId="1099C97A" w14:textId="77777777" w:rsidR="00D33812" w:rsidRDefault="00D33812" w:rsidP="00A1303B">
            <w:pPr>
              <w:rPr>
                <w:sz w:val="20"/>
                <w:szCs w:val="20"/>
              </w:rPr>
            </w:pPr>
          </w:p>
          <w:p w14:paraId="08A1E855" w14:textId="44120473" w:rsidR="00D33812" w:rsidRPr="006C765C" w:rsidRDefault="00D33812" w:rsidP="00A1303B">
            <w:pPr>
              <w:rPr>
                <w:sz w:val="20"/>
                <w:szCs w:val="20"/>
              </w:rPr>
            </w:pPr>
            <w:r w:rsidRPr="00D33812">
              <w:rPr>
                <w:sz w:val="20"/>
                <w:szCs w:val="20"/>
              </w:rPr>
              <w:t>p 181 168 117 77 24 111 183 216 77 24   e4</w:t>
            </w:r>
          </w:p>
        </w:tc>
        <w:tc>
          <w:tcPr>
            <w:tcW w:w="4691" w:type="dxa"/>
          </w:tcPr>
          <w:p w14:paraId="1D655FC0" w14:textId="0DC4924B" w:rsidR="003B2569" w:rsidRPr="003B2569" w:rsidRDefault="003B2569" w:rsidP="003B2569">
            <w:pPr>
              <w:rPr>
                <w:sz w:val="20"/>
                <w:szCs w:val="20"/>
                <w:lang w:val="en-CA"/>
              </w:rPr>
            </w:pPr>
            <w:r w:rsidRPr="003B2569">
              <w:rPr>
                <w:sz w:val="20"/>
                <w:szCs w:val="20"/>
                <w:lang w:val="en-CA"/>
              </w:rPr>
              <w:t>Adding entry to routing table 173.114.13.0\24</w:t>
            </w:r>
          </w:p>
          <w:p w14:paraId="5517006C" w14:textId="492D042A" w:rsidR="003B2569" w:rsidRDefault="003B2569" w:rsidP="003B2569">
            <w:pPr>
              <w:rPr>
                <w:sz w:val="20"/>
                <w:szCs w:val="20"/>
                <w:lang w:val="en-CA"/>
              </w:rPr>
            </w:pPr>
            <w:r w:rsidRPr="003B2569">
              <w:rPr>
                <w:sz w:val="20"/>
                <w:szCs w:val="20"/>
                <w:lang w:val="en-CA"/>
              </w:rPr>
              <w:t>Entry at index [0]: 173.114.13.0\24 Port: e0</w:t>
            </w:r>
          </w:p>
          <w:p w14:paraId="5F058C95" w14:textId="77777777" w:rsidR="003B2569" w:rsidRPr="003B2569" w:rsidRDefault="003B2569" w:rsidP="003B2569">
            <w:pPr>
              <w:rPr>
                <w:sz w:val="20"/>
                <w:szCs w:val="20"/>
                <w:lang w:val="en-CA"/>
              </w:rPr>
            </w:pPr>
          </w:p>
          <w:p w14:paraId="465AA745" w14:textId="56A0C2B9" w:rsidR="00D33812" w:rsidRPr="006C765C" w:rsidRDefault="003B2569" w:rsidP="003B2569">
            <w:pPr>
              <w:rPr>
                <w:sz w:val="20"/>
                <w:szCs w:val="20"/>
                <w:lang w:val="en-CA"/>
              </w:rPr>
            </w:pPr>
            <w:r w:rsidRPr="003B2569">
              <w:rPr>
                <w:sz w:val="20"/>
                <w:szCs w:val="20"/>
                <w:lang w:val="en-CA"/>
              </w:rPr>
              <w:t>Entry is already in the routing table</w:t>
            </w:r>
            <w:r>
              <w:rPr>
                <w:sz w:val="20"/>
                <w:szCs w:val="20"/>
                <w:lang w:val="en-CA"/>
              </w:rPr>
              <w:t xml:space="preserve"> </w:t>
            </w:r>
            <w:r w:rsidRPr="003B2569">
              <w:rPr>
                <w:sz w:val="20"/>
                <w:szCs w:val="20"/>
                <w:lang w:val="en-CA"/>
              </w:rPr>
              <w:t>173.114.13.0\24</w:t>
            </w:r>
          </w:p>
        </w:tc>
      </w:tr>
      <w:tr w:rsidR="0000497E" w:rsidRPr="002F2CFD" w14:paraId="2A30016C" w14:textId="77777777" w:rsidTr="003B2569">
        <w:tc>
          <w:tcPr>
            <w:tcW w:w="3247" w:type="dxa"/>
          </w:tcPr>
          <w:p w14:paraId="75294965" w14:textId="1D7BC00C" w:rsidR="0000497E" w:rsidRDefault="0000497E" w:rsidP="00A1303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earch for the port to send the packet. If port not found, drop packet.</w:t>
            </w:r>
          </w:p>
        </w:tc>
        <w:tc>
          <w:tcPr>
            <w:tcW w:w="3402" w:type="dxa"/>
          </w:tcPr>
          <w:p w14:paraId="2C146CDB" w14:textId="77777777" w:rsidR="0000497E" w:rsidRPr="0000497E" w:rsidRDefault="0000497E" w:rsidP="0000497E">
            <w:pPr>
              <w:rPr>
                <w:sz w:val="20"/>
                <w:szCs w:val="20"/>
              </w:rPr>
            </w:pPr>
            <w:r w:rsidRPr="0000497E">
              <w:rPr>
                <w:sz w:val="20"/>
                <w:szCs w:val="20"/>
              </w:rPr>
              <w:t xml:space="preserve">d 78 62 21 205 24 94 43 54 238 24   </w:t>
            </w:r>
            <w:proofErr w:type="spellStart"/>
            <w:r w:rsidRPr="0000497E">
              <w:rPr>
                <w:sz w:val="20"/>
                <w:szCs w:val="20"/>
              </w:rPr>
              <w:t>abcd</w:t>
            </w:r>
            <w:proofErr w:type="spellEnd"/>
          </w:p>
          <w:p w14:paraId="4BF1A74B" w14:textId="77777777" w:rsidR="0000497E" w:rsidRPr="00D33812" w:rsidRDefault="0000497E" w:rsidP="00A1303B">
            <w:pPr>
              <w:rPr>
                <w:sz w:val="20"/>
                <w:szCs w:val="20"/>
              </w:rPr>
            </w:pPr>
          </w:p>
        </w:tc>
        <w:tc>
          <w:tcPr>
            <w:tcW w:w="4691" w:type="dxa"/>
          </w:tcPr>
          <w:p w14:paraId="7D126929" w14:textId="77777777" w:rsidR="0000497E" w:rsidRPr="0000497E" w:rsidRDefault="0000497E" w:rsidP="0000497E">
            <w:pPr>
              <w:rPr>
                <w:sz w:val="20"/>
                <w:szCs w:val="20"/>
                <w:lang w:val="en-CA"/>
              </w:rPr>
            </w:pPr>
            <w:r w:rsidRPr="0000497E">
              <w:rPr>
                <w:sz w:val="20"/>
                <w:szCs w:val="20"/>
                <w:lang w:val="en-CA"/>
              </w:rPr>
              <w:t>Routing table entry not found.</w:t>
            </w:r>
          </w:p>
          <w:p w14:paraId="10ABCEFA" w14:textId="46593C7F" w:rsidR="0000497E" w:rsidRPr="003B2569" w:rsidRDefault="0000497E" w:rsidP="0000497E">
            <w:pPr>
              <w:rPr>
                <w:sz w:val="20"/>
                <w:szCs w:val="20"/>
                <w:lang w:val="en-CA"/>
              </w:rPr>
            </w:pPr>
            <w:r w:rsidRPr="0000497E">
              <w:rPr>
                <w:sz w:val="20"/>
                <w:szCs w:val="20"/>
                <w:lang w:val="en-CA"/>
              </w:rPr>
              <w:t>Dropping packet....78.62.21.0\24</w:t>
            </w:r>
          </w:p>
        </w:tc>
      </w:tr>
    </w:tbl>
    <w:p w14:paraId="24056626" w14:textId="605F7129" w:rsidR="00DF797C" w:rsidRDefault="00DF797C" w:rsidP="001201CC">
      <w:pPr>
        <w:rPr>
          <w:b/>
          <w:sz w:val="20"/>
          <w:szCs w:val="20"/>
        </w:rPr>
      </w:pPr>
    </w:p>
    <w:p w14:paraId="6E1956C2" w14:textId="77777777" w:rsidR="00DF797C" w:rsidRDefault="00DF797C" w:rsidP="001201CC">
      <w:pPr>
        <w:rPr>
          <w:b/>
          <w:sz w:val="20"/>
          <w:szCs w:val="20"/>
        </w:rPr>
      </w:pPr>
    </w:p>
    <w:p w14:paraId="2EAE76C1" w14:textId="77777777" w:rsidR="003B2569" w:rsidRPr="003B2569" w:rsidRDefault="003B2569" w:rsidP="001201CC">
      <w:pPr>
        <w:rPr>
          <w:b/>
          <w:sz w:val="20"/>
          <w:szCs w:val="20"/>
        </w:rPr>
      </w:pPr>
    </w:p>
    <w:sectPr w:rsidR="003B2569" w:rsidRPr="003B2569" w:rsidSect="00F9411F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QyNDA1NTaxNDWztLBU0lEKTi0uzszPAykwqgUAPHM3VywAAAA="/>
  </w:docVars>
  <w:rsids>
    <w:rsidRoot w:val="00B70EBC"/>
    <w:rsid w:val="0000497E"/>
    <w:rsid w:val="0006205B"/>
    <w:rsid w:val="000F7EB0"/>
    <w:rsid w:val="00107EA2"/>
    <w:rsid w:val="001201CC"/>
    <w:rsid w:val="00213800"/>
    <w:rsid w:val="00241A54"/>
    <w:rsid w:val="002F2CFD"/>
    <w:rsid w:val="00300C81"/>
    <w:rsid w:val="003032A1"/>
    <w:rsid w:val="003B2569"/>
    <w:rsid w:val="003E599C"/>
    <w:rsid w:val="00471DB3"/>
    <w:rsid w:val="00484AF1"/>
    <w:rsid w:val="004D4AC4"/>
    <w:rsid w:val="006740CA"/>
    <w:rsid w:val="00686441"/>
    <w:rsid w:val="006C765C"/>
    <w:rsid w:val="0070361B"/>
    <w:rsid w:val="007419AA"/>
    <w:rsid w:val="00752D01"/>
    <w:rsid w:val="00753EA2"/>
    <w:rsid w:val="007B3297"/>
    <w:rsid w:val="0082322E"/>
    <w:rsid w:val="00837043"/>
    <w:rsid w:val="0087363A"/>
    <w:rsid w:val="00873ED2"/>
    <w:rsid w:val="008A5049"/>
    <w:rsid w:val="00901297"/>
    <w:rsid w:val="00935BFE"/>
    <w:rsid w:val="0094325B"/>
    <w:rsid w:val="00984D85"/>
    <w:rsid w:val="009D5948"/>
    <w:rsid w:val="009D62D7"/>
    <w:rsid w:val="009F541E"/>
    <w:rsid w:val="00B52B9C"/>
    <w:rsid w:val="00B70EBC"/>
    <w:rsid w:val="00C1644C"/>
    <w:rsid w:val="00C25CC3"/>
    <w:rsid w:val="00C73A62"/>
    <w:rsid w:val="00C92707"/>
    <w:rsid w:val="00CB2E78"/>
    <w:rsid w:val="00CB6B56"/>
    <w:rsid w:val="00D33812"/>
    <w:rsid w:val="00D379C6"/>
    <w:rsid w:val="00D6316F"/>
    <w:rsid w:val="00D65597"/>
    <w:rsid w:val="00D666B1"/>
    <w:rsid w:val="00DA15E9"/>
    <w:rsid w:val="00DF797C"/>
    <w:rsid w:val="00E346FF"/>
    <w:rsid w:val="00E5186C"/>
    <w:rsid w:val="00EA510C"/>
    <w:rsid w:val="00F26332"/>
    <w:rsid w:val="00F41D91"/>
    <w:rsid w:val="00F453FF"/>
    <w:rsid w:val="00F642DD"/>
    <w:rsid w:val="00F85B3C"/>
    <w:rsid w:val="00F9411F"/>
    <w:rsid w:val="00FE61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DAB54A"/>
  <w15:chartTrackingRefBased/>
  <w15:docId w15:val="{DFF84573-AB0B-4C17-8115-C118EE3283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70EB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13567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47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362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892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403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947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126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149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071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321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507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312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74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83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7</TotalTime>
  <Pages>1</Pages>
  <Words>347</Words>
  <Characters>198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da Crane</dc:creator>
  <cp:keywords/>
  <dc:description/>
  <cp:lastModifiedBy>Andressa Pessoadearaujomachad</cp:lastModifiedBy>
  <cp:revision>3</cp:revision>
  <dcterms:created xsi:type="dcterms:W3CDTF">2019-04-08T19:55:00Z</dcterms:created>
  <dcterms:modified xsi:type="dcterms:W3CDTF">2019-04-09T01:19:00Z</dcterms:modified>
</cp:coreProperties>
</file>